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ཉོ། ༣༡༩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ུ་ལ་པྲ་ཎི་དྷཱ་ན་</w:t>
      </w:r>
      <w:r>
        <w:rPr>
          <w:rStyle w:val="FootnoteReference"/>
        </w:rPr>
        <w:footnoteReference w:id="21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ིགས་ཀྱི་སྨོན་ལམ་ཞེས་བྱ་བ།</w:t>
      </w:r>
      <w:r>
        <w:t xml:space="preserve"> </w:t>
      </w:r>
      <w:r>
        <w:t xml:space="preserve">འཕགས་མ་སྒྲོལ་མ་ལ་ཕྱག་འཚལ་ལོ།</w:t>
      </w:r>
      <w:r>
        <w:t xml:space="preserve"> </w:t>
      </w:r>
      <w:r>
        <w:t xml:space="preserve">།བདག་ནི་འཆི་བའི་དུས་ཀྱི་ཚེ།</w:t>
      </w:r>
      <w:r>
        <w:t xml:space="preserve"> </w:t>
      </w:r>
      <w:r>
        <w:t xml:space="preserve">།དབང་པོ་གསལ་བར་འཆི་བ་དང་།</w:t>
      </w:r>
      <w:r>
        <w:t xml:space="preserve"> </w:t>
      </w:r>
      <w:r>
        <w:t xml:space="preserve">།གནད་གཅོད་སྡུག་བསྔལ་མེད་པ་དང་།</w:t>
      </w:r>
      <w:r>
        <w:t xml:space="preserve"> </w:t>
      </w:r>
      <w:r>
        <w:t xml:space="preserve">།སྲིད་པ་བར་མ་དོ་རུ་ཡང་།</w:t>
      </w:r>
      <w:r>
        <w:t xml:space="preserve"> </w:t>
      </w:r>
      <w:r>
        <w:t xml:space="preserve">།རང་བྱུང་ཡེ་ཤེས་རྟོགས་པར་ཤོག</w:t>
      </w:r>
      <w:r>
        <w:t xml:space="preserve"> </w:t>
      </w:r>
      <w:r>
        <w:t xml:space="preserve">།རང་བྱུང་ཡེ་ཤེས་རྟོགས་ནས་ཀྱང་།</w:t>
      </w:r>
      <w:r>
        <w:t xml:space="preserve"> </w:t>
      </w:r>
      <w:r>
        <w:t xml:space="preserve">།གར་སྐྱེ་རང་དབང་ཡོད་པར་ཤོག</w:t>
      </w:r>
      <w:r>
        <w:t xml:space="preserve"> </w:t>
      </w:r>
      <w:r>
        <w:t xml:space="preserve">།གང་དེར་</w:t>
      </w:r>
      <w:r>
        <w:rPr>
          <w:rStyle w:val="FootnoteReference"/>
        </w:rPr>
        <w:footnoteReference w:id="22"/>
      </w:r>
      <w:r>
        <w:t xml:space="preserve">སྐྱེས་པའི་ས་དེར་ཡང་།</w:t>
      </w:r>
      <w:r>
        <w:t xml:space="preserve"> </w:t>
      </w:r>
      <w:r>
        <w:t xml:space="preserve">།ཉོན་མོངས་མཐའ་དག་ཆུང་བ་ཡི།</w:t>
      </w:r>
      <w:r>
        <w:t xml:space="preserve"> </w:t>
      </w:r>
      <w:r>
        <w:t xml:space="preserve">།ཆོས་ལྡན་རིགས་སུ་སྐྱེ་བར་ཤོག</w:t>
      </w:r>
      <w:r>
        <w:t xml:space="preserve"> </w:t>
      </w:r>
      <w:r>
        <w:t xml:space="preserve">།ཆོས་ལྡན་རིགས་སུ་སྐྱེས་ནས་ཀྱང་།</w:t>
      </w:r>
      <w:r>
        <w:t xml:space="preserve"> </w:t>
      </w:r>
      <w:r>
        <w:t xml:space="preserve">།ཆོས་ལྡན་གྲོགས་དང་ཕྲད་པར་</w:t>
      </w:r>
      <w:r>
        <w:rPr>
          <w:rStyle w:val="FootnoteReference"/>
        </w:rPr>
        <w:footnoteReference w:id="23"/>
      </w:r>
      <w:r>
        <w:t xml:space="preserve">ཤོག</w:t>
      </w:r>
      <w:r>
        <w:t xml:space="preserve"> </w:t>
      </w:r>
      <w:r>
        <w:t xml:space="preserve">།ཆོས་ལྡན་གྲོགས་དང་ཕྲད་ནས་ཀྱང་།</w:t>
      </w:r>
      <w:r>
        <w:t xml:space="preserve"> </w:t>
      </w:r>
      <w:r>
        <w:t xml:space="preserve">།གཙོ་བོ་དཀོན་མཆོག་མཆོད་པ་དང་།</w:t>
      </w:r>
      <w:r>
        <w:t xml:space="preserve"> </w:t>
      </w:r>
      <w:r>
        <w:t xml:space="preserve">།སྡོམ་པ་གསུམ་ལ་གནས་པར་ཤོག</w:t>
      </w:r>
      <w:r>
        <w:t xml:space="preserve"> </w:t>
      </w:r>
      <w:r>
        <w:t xml:space="preserve">།སྡོམ་པ་གསུམ་ལ་གནས་ནས་ཀྱང་།</w:t>
      </w:r>
      <w:r>
        <w:t xml:space="preserve"> </w:t>
      </w:r>
      <w:r>
        <w:t xml:space="preserve">།སྟོང་ཉིད་དམ་པ་བསྒོམ་པ་</w:t>
      </w:r>
      <w:r>
        <w:rPr>
          <w:rStyle w:val="FootnoteReference"/>
        </w:rPr>
        <w:footnoteReference w:id="24"/>
      </w:r>
      <w:r>
        <w:t xml:space="preserve">དང་།</w:t>
      </w:r>
      <w:r>
        <w:t xml:space="preserve"> </w:t>
      </w:r>
      <w:r>
        <w:t xml:space="preserve">།ཐོས་པའི་ཆོས་རྣམས་དྲན་པར་ཤོག</w:t>
      </w:r>
      <w:r>
        <w:t xml:space="preserve"> </w:t>
      </w:r>
      <w:r>
        <w:t xml:space="preserve">།ཐོས་པའི་ཆོས་རྣམས་དྲན་ནས་ཀྱ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5"/>
      </w:r>
      <w:r>
        <w:t xml:space="preserve">རང་དོན་གཙོ་བོར་མི་བྱེད་ཅིང་།</w:t>
      </w:r>
      <w:r>
        <w:t xml:space="preserve"> </w:t>
      </w:r>
      <w:r>
        <w:t xml:space="preserve">།འཁོར་བའི་སེམས་ཅན་ཐམས་ཅད་ཀྱི།</w:t>
      </w:r>
      <w:r>
        <w:t xml:space="preserve"> </w:t>
      </w:r>
      <w:r>
        <w:t xml:space="preserve">།སྡུག་བསྔལ་བདག་ལ་སྨིན་པར་ཤོག</w:t>
      </w:r>
      <w:r>
        <w:t xml:space="preserve"> </w:t>
      </w:r>
      <w:r>
        <w:t xml:space="preserve">།སྡུག་[༣༡༩བ]བསྔལ་བདག་ལ་སྨིན་ནས་ཀྱང་།</w:t>
      </w:r>
      <w:r>
        <w:t xml:space="preserve"> </w:t>
      </w:r>
      <w:r>
        <w:t xml:space="preserve">།ལུས་ངག་སེམས་ལ་མི་གནོད་ཅིང་།</w:t>
      </w:r>
      <w:r>
        <w:t xml:space="preserve"> </w:t>
      </w:r>
      <w:r>
        <w:t xml:space="preserve">།མཚན་མའི་</w:t>
      </w:r>
      <w:r>
        <w:rPr>
          <w:rStyle w:val="FootnoteReference"/>
        </w:rPr>
        <w:footnoteReference w:id="26"/>
      </w:r>
      <w:r>
        <w:t xml:space="preserve">སྤྱོད་པས་མི་གཡེལ་བའི།</w:t>
      </w:r>
      <w:r>
        <w:t xml:space="preserve"> </w:t>
      </w:r>
      <w:r>
        <w:t xml:space="preserve">།གཞན་དོན་དམིགས་པའི་སེམས་ཀྱིས་སུ།</w:t>
      </w:r>
      <w:r>
        <w:t xml:space="preserve"> </w:t>
      </w:r>
      <w:r>
        <w:t xml:space="preserve">།གཞན་དོན་ཐམས་ཅད་བྱེད་པར་ཤོག</w:t>
      </w:r>
      <w:r>
        <w:t xml:space="preserve"> </w:t>
      </w:r>
      <w:r>
        <w:t xml:space="preserve">།གཞན་དོན་ཐམས་ཅད་མཐར་ཕྱིན་ནས།</w:t>
      </w:r>
      <w:r>
        <w:t xml:space="preserve"> </w:t>
      </w:r>
      <w:r>
        <w:t xml:space="preserve">།ཡེ་ཤེས་ལྔ་དང་ལྡན་པ་ཡི།</w:t>
      </w:r>
      <w:r>
        <w:t xml:space="preserve"> </w:t>
      </w:r>
      <w:r>
        <w:t xml:space="preserve">།སྐུ་གསུམ་ལྷུན་གྱིས་གྲུབ་པར་ཤོག</w:t>
      </w:r>
      <w:r>
        <w:t xml:space="preserve"> </w:t>
      </w:r>
      <w:r>
        <w:t xml:space="preserve">།རིགས་ཀྱི་སྨོན་ལམ་ཞེས་བྱ་བ།</w:t>
      </w:r>
      <w:r>
        <w:t xml:space="preserve"> </w:t>
      </w:r>
      <w:r>
        <w:t xml:space="preserve">སློབ་དཔོན་མཁས་པ་ཆེན་པོ་དཔལ་མར་མེ་མཛད་ཡེ་ཤེས་ཀྱི་ཞལ་སྔ་ནས་མཛད་པ་རྫོགས་ས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ཆེན་པོའི་དོན་རྟོགས་ན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2b55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